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98d9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f21e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c9cf96c7"/>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2d2090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